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662B69A" w14:textId="7816FC68" w:rsidR="00431FE9" w:rsidRDefault="00EB61B5">
      <w:pPr>
        <w:rPr>
          <w:b/>
          <w:bCs/>
        </w:rPr>
      </w:pPr>
      <w:r>
        <w:rPr>
          <w:b/>
          <w:bCs/>
        </w:rPr>
        <w:t xml:space="preserve">Visiting the amazing city of </w:t>
      </w:r>
      <w:r w:rsidR="00431FE9" w:rsidRPr="00431FE9">
        <w:rPr>
          <w:b/>
          <w:bCs/>
        </w:rPr>
        <w:t>Kolhapur</w:t>
      </w:r>
    </w:p>
    <w:p w14:paraId="041C78A3" w14:textId="24DE0DFB" w:rsidR="0078499D" w:rsidRPr="00E42A6E" w:rsidRDefault="00E42A6E" w:rsidP="0015519B">
      <w:pPr>
        <w:jc w:val="both"/>
      </w:pPr>
      <w:r>
        <w:t>There are several places i</w:t>
      </w:r>
      <w:r w:rsidR="0023756F">
        <w:t xml:space="preserve">n </w:t>
      </w:r>
      <w:r w:rsidR="0015519B">
        <w:t>Maharash</w:t>
      </w:r>
      <w:r w:rsidR="0023756F">
        <w:t>tra wh</w:t>
      </w:r>
      <w:r w:rsidR="0015519B">
        <w:t>e</w:t>
      </w:r>
      <w:r w:rsidR="0023756F">
        <w:t>re</w:t>
      </w:r>
      <w:r w:rsidR="0015519B">
        <w:t xml:space="preserve"> you coul</w:t>
      </w:r>
      <w:r w:rsidR="0023756F">
        <w:t>d en</w:t>
      </w:r>
      <w:r w:rsidR="0015519B">
        <w:t>j</w:t>
      </w:r>
      <w:r w:rsidR="0023756F">
        <w:t>oy a vacation</w:t>
      </w:r>
      <w:r w:rsidR="0015519B">
        <w:t>,</w:t>
      </w:r>
      <w:r w:rsidR="0023756F">
        <w:t xml:space="preserve"> but one of the must</w:t>
      </w:r>
      <w:r w:rsidR="0015519B">
        <w:t>-</w:t>
      </w:r>
      <w:r w:rsidR="0023756F">
        <w:t>visit places on your travel itine</w:t>
      </w:r>
      <w:r w:rsidR="0015519B">
        <w:t>ra</w:t>
      </w:r>
      <w:r w:rsidR="0023756F">
        <w:t>ry would be Kohlapur</w:t>
      </w:r>
      <w:r w:rsidR="001930A6">
        <w:t>. It is an ancie</w:t>
      </w:r>
      <w:r w:rsidR="0015519B">
        <w:t>nt</w:t>
      </w:r>
      <w:r w:rsidR="001930A6">
        <w:t xml:space="preserve"> city situated on the </w:t>
      </w:r>
      <w:r w:rsidR="0015519B">
        <w:t>Panchganga river banks and</w:t>
      </w:r>
      <w:r w:rsidR="00550A7F">
        <w:t xml:space="preserve"> </w:t>
      </w:r>
      <w:r w:rsidR="0015519B">
        <w:t>mentioned in</w:t>
      </w:r>
      <w:r w:rsidR="00550A7F">
        <w:t xml:space="preserve"> the holy scriptures</w:t>
      </w:r>
      <w:r w:rsidR="0015519B">
        <w:t xml:space="preserve"> and known for so many religious places as well places of entertainment and fun, not to forget the best shopping experience.</w:t>
      </w:r>
    </w:p>
    <w:p w14:paraId="3AA52A64" w14:textId="3EDA2AB6" w:rsidR="00431FE9" w:rsidRDefault="00431FE9">
      <w:pPr>
        <w:rPr>
          <w:b/>
          <w:bCs/>
        </w:rPr>
      </w:pPr>
      <w:r>
        <w:rPr>
          <w:b/>
          <w:bCs/>
        </w:rPr>
        <w:t xml:space="preserve">Places to visit in Kohlapur </w:t>
      </w:r>
    </w:p>
    <w:p w14:paraId="52A552AC" w14:textId="7BB05B09" w:rsidR="00431FE9" w:rsidRDefault="00431FE9">
      <w:pPr>
        <w:rPr>
          <w:i/>
          <w:iCs/>
        </w:rPr>
      </w:pPr>
      <w:r>
        <w:rPr>
          <w:i/>
          <w:iCs/>
        </w:rPr>
        <w:t>Panhala fort</w:t>
      </w:r>
    </w:p>
    <w:p w14:paraId="37A16B19" w14:textId="7E7B9230" w:rsidR="00431FE9" w:rsidRPr="00431FE9" w:rsidRDefault="00431FE9" w:rsidP="00431FE9">
      <w:pPr>
        <w:jc w:val="both"/>
      </w:pPr>
      <w:r>
        <w:t>The fort had been fortified by three double</w:t>
      </w:r>
      <w:r w:rsidR="00E534E7">
        <w:t>-</w:t>
      </w:r>
      <w:r>
        <w:t xml:space="preserve">walled </w:t>
      </w:r>
      <w:r w:rsidR="00E534E7">
        <w:t>gates</w:t>
      </w:r>
      <w:r>
        <w:t xml:space="preserve"> of huge size for protection against enemy attacks and still happens to be the largest fort in the Deccan region. The visitors will find this a great place for trekking. The fort has several parapets, ramparts as well as bastions adorned with motifs of various dynasties that happened to rule the area. It is an Indo-Islamic-style fort that happened to be the residences of some very prominent royalty such as Shivaji and the queen regent of Kohlapur, Tarab</w:t>
      </w:r>
      <w:r w:rsidR="004041C4">
        <w:t>ai.</w:t>
      </w:r>
    </w:p>
    <w:p w14:paraId="01ED9CAF" w14:textId="2562450A" w:rsidR="00431FE9" w:rsidRDefault="00431FE9">
      <w:pPr>
        <w:rPr>
          <w:i/>
          <w:iCs/>
        </w:rPr>
      </w:pPr>
      <w:r>
        <w:rPr>
          <w:i/>
          <w:iCs/>
        </w:rPr>
        <w:t>Dajipur Wildlife sanctuary</w:t>
      </w:r>
    </w:p>
    <w:p w14:paraId="45FF6394" w14:textId="1820454E" w:rsidR="00431FE9" w:rsidRPr="00431FE9" w:rsidRDefault="003D2797" w:rsidP="00E534E7">
      <w:pPr>
        <w:jc w:val="both"/>
      </w:pPr>
      <w:r>
        <w:t>This san</w:t>
      </w:r>
      <w:r w:rsidR="00E534E7">
        <w:t>c</w:t>
      </w:r>
      <w:r>
        <w:t>tu</w:t>
      </w:r>
      <w:r w:rsidR="00E534E7">
        <w:t>a</w:t>
      </w:r>
      <w:r>
        <w:t xml:space="preserve">ry once used </w:t>
      </w:r>
      <w:r w:rsidR="00E534E7">
        <w:t xml:space="preserve">to </w:t>
      </w:r>
      <w:r>
        <w:t>be the hunt</w:t>
      </w:r>
      <w:r w:rsidR="00E534E7">
        <w:t>i</w:t>
      </w:r>
      <w:r>
        <w:t xml:space="preserve">ng grounds </w:t>
      </w:r>
      <w:r w:rsidR="00E534E7">
        <w:t>for</w:t>
      </w:r>
      <w:r>
        <w:t xml:space="preserve"> the m</w:t>
      </w:r>
      <w:r w:rsidR="00E534E7">
        <w:t>a</w:t>
      </w:r>
      <w:r>
        <w:t>harajahs</w:t>
      </w:r>
      <w:r w:rsidR="00066DF8">
        <w:t>. It is also known</w:t>
      </w:r>
      <w:r w:rsidR="00E534E7">
        <w:t xml:space="preserve"> </w:t>
      </w:r>
      <w:r w:rsidR="00066DF8">
        <w:t xml:space="preserve">as </w:t>
      </w:r>
      <w:r w:rsidR="00623F11">
        <w:t xml:space="preserve">a </w:t>
      </w:r>
      <w:r w:rsidR="00066DF8">
        <w:t>bison sa</w:t>
      </w:r>
      <w:r w:rsidR="00E534E7">
        <w:t>n</w:t>
      </w:r>
      <w:r w:rsidR="00066DF8">
        <w:t>ctu</w:t>
      </w:r>
      <w:r w:rsidR="00E534E7">
        <w:t>a</w:t>
      </w:r>
      <w:r w:rsidR="00066DF8">
        <w:t>ry, which</w:t>
      </w:r>
      <w:r w:rsidR="00184AC4">
        <w:t xml:space="preserve"> has herds of </w:t>
      </w:r>
      <w:r w:rsidR="005B0292">
        <w:t>Gaurs</w:t>
      </w:r>
      <w:r w:rsidR="00623F11">
        <w:t>,</w:t>
      </w:r>
      <w:r w:rsidR="005B0292">
        <w:t xml:space="preserve"> also known as the Indian Bison. There are other animals you can spot as you take </w:t>
      </w:r>
      <w:r w:rsidR="00623F11">
        <w:t xml:space="preserve">a </w:t>
      </w:r>
      <w:r w:rsidR="005B0292">
        <w:t>safari through the sanctuary</w:t>
      </w:r>
      <w:r w:rsidR="00623F11">
        <w:t>,</w:t>
      </w:r>
      <w:r w:rsidR="005B0292">
        <w:t xml:space="preserve"> such as the </w:t>
      </w:r>
      <w:r w:rsidR="004041C4">
        <w:t>tigers, sloth bears, leopards</w:t>
      </w:r>
      <w:r w:rsidR="00623F11">
        <w:t xml:space="preserve"> in these thick forests.</w:t>
      </w:r>
    </w:p>
    <w:p w14:paraId="06642E94" w14:textId="67A47003" w:rsidR="00431FE9" w:rsidRDefault="00431FE9">
      <w:pPr>
        <w:rPr>
          <w:i/>
          <w:iCs/>
        </w:rPr>
      </w:pPr>
      <w:r>
        <w:rPr>
          <w:i/>
          <w:iCs/>
        </w:rPr>
        <w:t>Shri Chatrapati Shahu Museum</w:t>
      </w:r>
    </w:p>
    <w:p w14:paraId="626AFE5C" w14:textId="08FD2617" w:rsidR="00D63A89" w:rsidRPr="0095356B" w:rsidRDefault="00EC464E" w:rsidP="0095356B">
      <w:pPr>
        <w:jc w:val="both"/>
      </w:pPr>
      <w:r>
        <w:t>It is an</w:t>
      </w:r>
      <w:r w:rsidR="00D63A89">
        <w:t xml:space="preserve"> amazing place to check out ancient items and </w:t>
      </w:r>
      <w:r w:rsidR="0056631B">
        <w:t>articles of value that were once used by royalty. The ground floor of the p</w:t>
      </w:r>
      <w:r>
        <w:t>alace</w:t>
      </w:r>
      <w:r w:rsidR="0056631B">
        <w:t xml:space="preserve"> has been converted into a museum to h</w:t>
      </w:r>
      <w:r>
        <w:t>old the art</w:t>
      </w:r>
      <w:r w:rsidR="003E10DE">
        <w:t>i</w:t>
      </w:r>
      <w:r>
        <w:t>facts for public viewing.</w:t>
      </w:r>
      <w:r w:rsidR="00E62FCC">
        <w:t xml:space="preserve"> Most of the possessions belong to the </w:t>
      </w:r>
      <w:r w:rsidR="00C80287">
        <w:t xml:space="preserve">Maharaj </w:t>
      </w:r>
      <w:r w:rsidR="009572E1">
        <w:t>Chatrapati Shahu</w:t>
      </w:r>
      <w:r w:rsidR="00B0239A">
        <w:t xml:space="preserve">. The place is </w:t>
      </w:r>
      <w:r w:rsidR="00C43335">
        <w:t xml:space="preserve">a </w:t>
      </w:r>
      <w:r w:rsidR="00B0239A">
        <w:t>beautiful structure with polished black stone used to make the edifice</w:t>
      </w:r>
      <w:r w:rsidR="00817222">
        <w:t xml:space="preserve"> which was different for any </w:t>
      </w:r>
      <w:r w:rsidR="00C43335">
        <w:t>king to own in those times.</w:t>
      </w:r>
      <w:r w:rsidR="0095356B">
        <w:t xml:space="preserve"> The pieces kept for public viewing give you glimpses of the lifestyle maharajas led.</w:t>
      </w:r>
    </w:p>
    <w:p w14:paraId="2889A2AF" w14:textId="5A9C6B7B" w:rsidR="00431FE9" w:rsidRDefault="00431FE9">
      <w:pPr>
        <w:rPr>
          <w:i/>
          <w:iCs/>
        </w:rPr>
      </w:pPr>
      <w:r>
        <w:rPr>
          <w:i/>
          <w:iCs/>
        </w:rPr>
        <w:t>Gaganbawada</w:t>
      </w:r>
    </w:p>
    <w:p w14:paraId="3DD43DDA" w14:textId="7BF15DBE" w:rsidR="0095356B" w:rsidRPr="00797169" w:rsidRDefault="00797169" w:rsidP="005C67FC">
      <w:pPr>
        <w:jc w:val="both"/>
      </w:pPr>
      <w:r>
        <w:t>Ganganbaw</w:t>
      </w:r>
      <w:r w:rsidR="003924A6">
        <w:t>ada is the name of the town that houses the Gaga</w:t>
      </w:r>
      <w:r w:rsidR="005C67FC">
        <w:t>n</w:t>
      </w:r>
      <w:r w:rsidR="004B32BF">
        <w:t>ga</w:t>
      </w:r>
      <w:r w:rsidR="003924A6">
        <w:t>d Fort, Karu</w:t>
      </w:r>
      <w:r w:rsidR="005C67FC">
        <w:t>l</w:t>
      </w:r>
      <w:r w:rsidR="003924A6">
        <w:t xml:space="preserve"> Ghat</w:t>
      </w:r>
      <w:r w:rsidR="005C67FC">
        <w:t xml:space="preserve"> and the Bhuibavda Ghat</w:t>
      </w:r>
      <w:r w:rsidR="004B32BF">
        <w:t>. The place also b</w:t>
      </w:r>
      <w:r w:rsidR="0029706A">
        <w:t>oa</w:t>
      </w:r>
      <w:r w:rsidR="004B32BF">
        <w:t xml:space="preserve">sts </w:t>
      </w:r>
      <w:r w:rsidR="0029706A">
        <w:t>several temples, with many worshippers coming from far and wide to fulfill their wishes</w:t>
      </w:r>
      <w:r w:rsidR="009870AC">
        <w:t xml:space="preserve"> by the </w:t>
      </w:r>
      <w:r w:rsidR="0029706A">
        <w:t>p</w:t>
      </w:r>
      <w:r w:rsidR="009870AC">
        <w:t>residing deity.  Ther</w:t>
      </w:r>
      <w:r w:rsidR="0029706A">
        <w:t>e</w:t>
      </w:r>
      <w:r w:rsidR="009870AC">
        <w:t xml:space="preserve"> is adam dam nearby</w:t>
      </w:r>
      <w:r w:rsidR="0029706A">
        <w:t>,</w:t>
      </w:r>
      <w:r w:rsidR="009870AC">
        <w:t xml:space="preserve"> known as </w:t>
      </w:r>
      <w:r w:rsidR="0029706A">
        <w:t>L</w:t>
      </w:r>
      <w:r w:rsidR="009870AC">
        <w:t>akshmapur Dam</w:t>
      </w:r>
      <w:r w:rsidR="0029706A">
        <w:t>,</w:t>
      </w:r>
      <w:r w:rsidR="009870AC">
        <w:t xml:space="preserve"> which you could </w:t>
      </w:r>
      <w:r w:rsidR="0029706A">
        <w:t>visit, and finally the Pandav caves, which is a hotspot for shooting movies.</w:t>
      </w:r>
    </w:p>
    <w:p w14:paraId="12D6CE4A" w14:textId="77777777" w:rsidR="005C15F9" w:rsidRDefault="00431FE9">
      <w:pPr>
        <w:rPr>
          <w:i/>
          <w:iCs/>
        </w:rPr>
      </w:pPr>
      <w:r>
        <w:rPr>
          <w:i/>
          <w:iCs/>
        </w:rPr>
        <w:t>Ramthirth waterfall</w:t>
      </w:r>
    </w:p>
    <w:p w14:paraId="3A2131C4" w14:textId="15C1D1B5" w:rsidR="00837438" w:rsidRPr="00837438" w:rsidRDefault="005C15F9" w:rsidP="00B14BB5">
      <w:pPr>
        <w:jc w:val="both"/>
      </w:pPr>
      <w:r>
        <w:t>T</w:t>
      </w:r>
      <w:r w:rsidR="00837438" w:rsidRPr="005C15F9">
        <w:t>his amazing waterfall is f</w:t>
      </w:r>
      <w:r>
        <w:t>o</w:t>
      </w:r>
      <w:r w:rsidR="00837438" w:rsidRPr="005C15F9">
        <w:t>und on the ban</w:t>
      </w:r>
      <w:r>
        <w:t>k</w:t>
      </w:r>
      <w:r w:rsidR="00FF5464">
        <w:t>s of the river Hiranyakeshi</w:t>
      </w:r>
      <w:r w:rsidR="00286B06">
        <w:t>. I</w:t>
      </w:r>
      <w:r w:rsidR="00FF5464">
        <w:t>t’s a good place to pack some lunc</w:t>
      </w:r>
      <w:r w:rsidR="00286B06">
        <w:t>h</w:t>
      </w:r>
      <w:r w:rsidR="00FF5464">
        <w:t xml:space="preserve"> and snacks and head down to this place. It’s a nice place with lots of greenery a</w:t>
      </w:r>
      <w:r w:rsidR="00B253DA">
        <w:t xml:space="preserve">round with plenty of quiet surroundings wherein you can enjoy </w:t>
      </w:r>
      <w:r w:rsidR="00286B06">
        <w:t>the beauty of the place without any disturbance.</w:t>
      </w:r>
      <w:r w:rsidR="00B56115">
        <w:t xml:space="preserve"> A little further down</w:t>
      </w:r>
      <w:r w:rsidR="00F90286">
        <w:t>,</w:t>
      </w:r>
      <w:r w:rsidR="00B56115">
        <w:t xml:space="preserve"> you will find several temples</w:t>
      </w:r>
      <w:r w:rsidR="00B14BB5">
        <w:t>. A</w:t>
      </w:r>
      <w:r w:rsidR="001E70B7">
        <w:t xml:space="preserve"> few </w:t>
      </w:r>
      <w:r w:rsidR="00B14BB5">
        <w:t>miles away, you could</w:t>
      </w:r>
      <w:r w:rsidR="00B56115">
        <w:t xml:space="preserve"> trek down</w:t>
      </w:r>
      <w:r w:rsidR="00F90286">
        <w:t xml:space="preserve"> to worship the local deities.</w:t>
      </w:r>
    </w:p>
    <w:p w14:paraId="681FDBE5" w14:textId="014659D4" w:rsidR="00431FE9" w:rsidRDefault="00431FE9">
      <w:pPr>
        <w:rPr>
          <w:i/>
          <w:iCs/>
        </w:rPr>
      </w:pPr>
      <w:r>
        <w:rPr>
          <w:i/>
          <w:iCs/>
        </w:rPr>
        <w:t>Sagareshwar Deer sanctuary</w:t>
      </w:r>
    </w:p>
    <w:p w14:paraId="7D78574B" w14:textId="3E34F3AE" w:rsidR="007E06FE" w:rsidRDefault="007F0635" w:rsidP="007F7197">
      <w:pPr>
        <w:jc w:val="both"/>
      </w:pPr>
      <w:r>
        <w:t>The public can have a beautiful view of the sprawling sanctuary of eleven square kilometers.</w:t>
      </w:r>
      <w:r w:rsidR="00DA6B55">
        <w:t xml:space="preserve"> It has a rich flora and fauna</w:t>
      </w:r>
      <w:r w:rsidR="0010624E">
        <w:t>,</w:t>
      </w:r>
      <w:r w:rsidR="00DA6B55">
        <w:t xml:space="preserve"> which is a treat for sore eyes and people who live </w:t>
      </w:r>
      <w:r w:rsidR="004912B1">
        <w:t>in the city.</w:t>
      </w:r>
      <w:r>
        <w:t xml:space="preserve"> </w:t>
      </w:r>
      <w:r w:rsidR="004912B1">
        <w:t>Sagareshwar dear sa</w:t>
      </w:r>
      <w:r w:rsidR="0010624E">
        <w:t>n</w:t>
      </w:r>
      <w:r w:rsidR="004912B1">
        <w:t>ctuary is</w:t>
      </w:r>
      <w:r>
        <w:t xml:space="preserve"> one of the protected sanctuaries in the region because you will be able to find some rare </w:t>
      </w:r>
      <w:r>
        <w:lastRenderedPageBreak/>
        <w:t>species that are now verge of extinction. Hence safeguarding them would be of utmost importanc</w:t>
      </w:r>
      <w:r w:rsidR="007E06FE">
        <w:t>e. The sanctity of the place has to be maintained by the visitors</w:t>
      </w:r>
      <w:r w:rsidR="00DA6B55">
        <w:t>.</w:t>
      </w:r>
    </w:p>
    <w:p w14:paraId="0E4A8237" w14:textId="3FD1D19B" w:rsidR="00431FE9" w:rsidRDefault="00431FE9" w:rsidP="00431FE9">
      <w:pPr>
        <w:rPr>
          <w:i/>
          <w:iCs/>
        </w:rPr>
      </w:pPr>
      <w:r>
        <w:rPr>
          <w:i/>
          <w:iCs/>
        </w:rPr>
        <w:t>Sidhagiri Museum</w:t>
      </w:r>
    </w:p>
    <w:p w14:paraId="6F62F049" w14:textId="4B048482" w:rsidR="00821AA7" w:rsidRPr="00821AA7" w:rsidRDefault="00434847" w:rsidP="00431FE9">
      <w:r>
        <w:t xml:space="preserve">It is </w:t>
      </w:r>
      <w:r w:rsidR="00D914A8">
        <w:t xml:space="preserve">a rare </w:t>
      </w:r>
      <w:r>
        <w:t>wax museum dep</w:t>
      </w:r>
      <w:r w:rsidR="00D914A8">
        <w:t>ic</w:t>
      </w:r>
      <w:r>
        <w:t>ting village life. The museum is housed within a temple</w:t>
      </w:r>
      <w:r w:rsidR="00F52995">
        <w:t xml:space="preserve"> of </w:t>
      </w:r>
      <w:r w:rsidR="00D914A8">
        <w:t>L</w:t>
      </w:r>
      <w:r w:rsidR="00F52995">
        <w:t>ord Shiva and mutt. The sta</w:t>
      </w:r>
      <w:r w:rsidR="00D914A8">
        <w:t>tu</w:t>
      </w:r>
      <w:r w:rsidR="00F52995">
        <w:t>es are made with wax and cement</w:t>
      </w:r>
      <w:r w:rsidR="00427F20">
        <w:t xml:space="preserve"> and cover an area of seven acres. You could also enjoy </w:t>
      </w:r>
      <w:r w:rsidR="00D914A8">
        <w:t xml:space="preserve">the </w:t>
      </w:r>
      <w:r w:rsidR="00427F20">
        <w:t>beautiful greenery around</w:t>
      </w:r>
      <w:r w:rsidR="00D914A8">
        <w:t>, which is part of the museum courtyard.</w:t>
      </w:r>
    </w:p>
    <w:p w14:paraId="622C696B" w14:textId="507CA470" w:rsidR="00431FE9" w:rsidRDefault="00431FE9" w:rsidP="00431FE9">
      <w:pPr>
        <w:rPr>
          <w:i/>
          <w:iCs/>
        </w:rPr>
      </w:pPr>
      <w:r>
        <w:rPr>
          <w:i/>
          <w:iCs/>
        </w:rPr>
        <w:t>Teen Darwaza</w:t>
      </w:r>
    </w:p>
    <w:p w14:paraId="58BD46DC" w14:textId="29DBCC08" w:rsidR="00D83BEE" w:rsidRPr="00D83BEE" w:rsidRDefault="00D83BEE" w:rsidP="00D94758">
      <w:pPr>
        <w:jc w:val="both"/>
      </w:pPr>
      <w:r>
        <w:t xml:space="preserve">It is a renowned entrance of the Panhala </w:t>
      </w:r>
      <w:r w:rsidR="007E0066">
        <w:t>Fort. The double gateway welcomes you to an arched courtyard</w:t>
      </w:r>
      <w:r w:rsidR="00A9452B">
        <w:t xml:space="preserve"> which again leads you to two gates. </w:t>
      </w:r>
      <w:r w:rsidR="00D94758">
        <w:t>You can check out the</w:t>
      </w:r>
      <w:r w:rsidR="00A9452B">
        <w:t xml:space="preserve"> outermost gate is elaborate</w:t>
      </w:r>
      <w:r w:rsidR="00D94758">
        <w:t>,</w:t>
      </w:r>
      <w:r w:rsidR="00A9452B">
        <w:t xml:space="preserve"> with </w:t>
      </w:r>
      <w:r w:rsidR="00D94758">
        <w:t xml:space="preserve">a </w:t>
      </w:r>
      <w:r w:rsidR="00A9452B">
        <w:t>ce</w:t>
      </w:r>
      <w:r w:rsidR="00D94758">
        <w:t>il</w:t>
      </w:r>
      <w:r w:rsidR="00A9452B">
        <w:t>ing protruding</w:t>
      </w:r>
      <w:r w:rsidR="00027687">
        <w:t xml:space="preserve"> and </w:t>
      </w:r>
      <w:r w:rsidR="00D94758">
        <w:t xml:space="preserve">a </w:t>
      </w:r>
      <w:r w:rsidR="00027687">
        <w:t xml:space="preserve">chamber at the very top. </w:t>
      </w:r>
      <w:r w:rsidR="00D94758">
        <w:t>At the same time,</w:t>
      </w:r>
      <w:r w:rsidR="00027687">
        <w:t xml:space="preserve"> the inner gate is det</w:t>
      </w:r>
      <w:r w:rsidR="00D94758">
        <w:t>a</w:t>
      </w:r>
      <w:r w:rsidR="00027687">
        <w:t xml:space="preserve">iled with ornate carvings of </w:t>
      </w:r>
      <w:r w:rsidR="00D94758">
        <w:t>L</w:t>
      </w:r>
      <w:r w:rsidR="00027687">
        <w:t>ord Ganesh</w:t>
      </w:r>
      <w:r w:rsidR="006C1F69">
        <w:t>. If you look closely</w:t>
      </w:r>
      <w:r w:rsidR="00D94758">
        <w:t>,</w:t>
      </w:r>
      <w:r w:rsidR="006C1F69">
        <w:t xml:space="preserve"> you will find intricate insc</w:t>
      </w:r>
      <w:r w:rsidR="00D94758">
        <w:t>r</w:t>
      </w:r>
      <w:r w:rsidR="006C1F69">
        <w:t>iptions carved on</w:t>
      </w:r>
      <w:r w:rsidR="00D94758">
        <w:t xml:space="preserve"> the walls bearing the gates.</w:t>
      </w:r>
    </w:p>
    <w:p w14:paraId="7AC19923" w14:textId="06DD8744" w:rsidR="00431FE9" w:rsidRDefault="00431FE9" w:rsidP="00431FE9">
      <w:pPr>
        <w:rPr>
          <w:i/>
          <w:iCs/>
        </w:rPr>
      </w:pPr>
      <w:r>
        <w:rPr>
          <w:i/>
          <w:iCs/>
        </w:rPr>
        <w:t>Botanical gardens</w:t>
      </w:r>
    </w:p>
    <w:p w14:paraId="7B9AF445" w14:textId="2E447B6F" w:rsidR="0073712C" w:rsidRPr="0073712C" w:rsidRDefault="004E137A" w:rsidP="00C21EC6">
      <w:pPr>
        <w:jc w:val="both"/>
      </w:pPr>
      <w:r>
        <w:t>The garden boasts of</w:t>
      </w:r>
      <w:r w:rsidR="00C21EC6">
        <w:t xml:space="preserve"> various varieties of flowering plants and lush greenery adorning every nook and corner. These gardens are located in the Panhala fort complex</w:t>
      </w:r>
      <w:r w:rsidR="000F0570">
        <w:t>.</w:t>
      </w:r>
      <w:r w:rsidR="00C21EC6">
        <w:t xml:space="preserve"> </w:t>
      </w:r>
      <w:r w:rsidR="00FA2A56">
        <w:t>Vis</w:t>
      </w:r>
      <w:r>
        <w:t>i</w:t>
      </w:r>
      <w:r w:rsidR="00FA2A56">
        <w:t>tors and locals can pick out</w:t>
      </w:r>
      <w:r w:rsidR="000F0570">
        <w:t xml:space="preserve"> marked trails for</w:t>
      </w:r>
      <w:r w:rsidR="00C21EC6">
        <w:t xml:space="preserve"> </w:t>
      </w:r>
      <w:r w:rsidR="000F0570">
        <w:t>cycl</w:t>
      </w:r>
      <w:r w:rsidR="00FA2A56">
        <w:t>ing</w:t>
      </w:r>
      <w:r w:rsidR="00C21EC6">
        <w:t xml:space="preserve"> and walk. You will also spot rare birds and listen to their calls.</w:t>
      </w:r>
    </w:p>
    <w:p w14:paraId="6A4992D8" w14:textId="7CC8CB78" w:rsidR="00431FE9" w:rsidRDefault="00431FE9" w:rsidP="00431FE9">
      <w:pPr>
        <w:rPr>
          <w:i/>
          <w:iCs/>
        </w:rPr>
      </w:pPr>
      <w:r>
        <w:rPr>
          <w:i/>
          <w:iCs/>
        </w:rPr>
        <w:t>Shalini  palace</w:t>
      </w:r>
    </w:p>
    <w:p w14:paraId="3E32C5BC" w14:textId="7F9D5FAB" w:rsidR="00BD349F" w:rsidRPr="00BD349F" w:rsidRDefault="000A7B6D" w:rsidP="002F6AFC">
      <w:pPr>
        <w:jc w:val="both"/>
      </w:pPr>
      <w:r>
        <w:t xml:space="preserve">This palace is built </w:t>
      </w:r>
      <w:r w:rsidR="00862935">
        <w:t>for princess Shalini</w:t>
      </w:r>
      <w:r w:rsidR="00111322">
        <w:t xml:space="preserve"> Raje </w:t>
      </w:r>
      <w:r>
        <w:t>on the banks of Lake Rankala</w:t>
      </w:r>
      <w:r w:rsidR="00111322">
        <w:t xml:space="preserve"> with </w:t>
      </w:r>
      <w:r w:rsidR="00AD5CFB">
        <w:t xml:space="preserve">the </w:t>
      </w:r>
      <w:r w:rsidR="00111322">
        <w:t>ex</w:t>
      </w:r>
      <w:r w:rsidR="00AD5CFB">
        <w:t>orbit</w:t>
      </w:r>
      <w:r w:rsidR="00566B07">
        <w:t>ant c</w:t>
      </w:r>
      <w:r w:rsidR="00AD5CFB">
        <w:t>o</w:t>
      </w:r>
      <w:r w:rsidR="00566B07">
        <w:t>st going into building this magnificent st</w:t>
      </w:r>
      <w:r w:rsidR="00AD5CFB">
        <w:t>ru</w:t>
      </w:r>
      <w:r w:rsidR="00566B07">
        <w:t>cture whi</w:t>
      </w:r>
      <w:r w:rsidR="00AD5CFB">
        <w:t>c</w:t>
      </w:r>
      <w:r w:rsidR="00566B07">
        <w:t xml:space="preserve">h is surrounded by palm trees and overlooking </w:t>
      </w:r>
      <w:r w:rsidR="002F6AFC">
        <w:t xml:space="preserve">lush gardens. It now has become </w:t>
      </w:r>
      <w:r w:rsidR="00AD5CFB">
        <w:t xml:space="preserve">a </w:t>
      </w:r>
      <w:r w:rsidR="002F6AFC">
        <w:t>luxury heritage hote</w:t>
      </w:r>
      <w:r w:rsidR="00AD5CFB">
        <w:t>l.</w:t>
      </w:r>
    </w:p>
    <w:p w14:paraId="5199D7E6" w14:textId="0F88D4A8" w:rsidR="00431FE9" w:rsidRPr="00431FE9" w:rsidRDefault="00431FE9">
      <w:pPr>
        <w:rPr>
          <w:b/>
          <w:bCs/>
        </w:rPr>
      </w:pPr>
      <w:r>
        <w:rPr>
          <w:b/>
          <w:bCs/>
        </w:rPr>
        <w:t>Temples of significance</w:t>
      </w:r>
    </w:p>
    <w:p w14:paraId="2ED24A8C" w14:textId="77777777" w:rsidR="007040E6" w:rsidRDefault="00431FE9" w:rsidP="00431FE9">
      <w:pPr>
        <w:rPr>
          <w:i/>
          <w:iCs/>
        </w:rPr>
      </w:pPr>
      <w:r>
        <w:rPr>
          <w:i/>
          <w:iCs/>
        </w:rPr>
        <w:t>Kopeshwar Temple</w:t>
      </w:r>
    </w:p>
    <w:p w14:paraId="5DE33CD8" w14:textId="2A3686B2" w:rsidR="007040E6" w:rsidRPr="007040E6" w:rsidRDefault="007040E6" w:rsidP="00BE633C">
      <w:pPr>
        <w:jc w:val="both"/>
      </w:pPr>
      <w:r w:rsidRPr="007040E6">
        <w:t xml:space="preserve">The temple has been dedicated to </w:t>
      </w:r>
      <w:r w:rsidR="001A015C">
        <w:t>L</w:t>
      </w:r>
      <w:r w:rsidRPr="007040E6">
        <w:t xml:space="preserve">ord </w:t>
      </w:r>
      <w:r>
        <w:t>Shiva</w:t>
      </w:r>
      <w:r w:rsidR="001A015C">
        <w:t>,</w:t>
      </w:r>
      <w:r w:rsidR="00E53124">
        <w:t xml:space="preserve"> located in Khidrapur. You will find the beautiful temple on the banks of </w:t>
      </w:r>
      <w:r w:rsidR="001A015C">
        <w:t xml:space="preserve">the </w:t>
      </w:r>
      <w:r w:rsidR="00E53124">
        <w:t>river Krishana</w:t>
      </w:r>
      <w:r w:rsidR="00786622">
        <w:t xml:space="preserve">. Adorned with beautiful </w:t>
      </w:r>
      <w:r w:rsidR="00EE5B80">
        <w:t>cr</w:t>
      </w:r>
      <w:r w:rsidR="003C2F72">
        <w:t>a</w:t>
      </w:r>
      <w:r w:rsidR="00EE5B80">
        <w:t>ftmanship</w:t>
      </w:r>
      <w:r w:rsidR="00786622">
        <w:t xml:space="preserve"> and detailin</w:t>
      </w:r>
      <w:r w:rsidR="001A015C">
        <w:t>g</w:t>
      </w:r>
      <w:r w:rsidR="003C2F72">
        <w:t>,</w:t>
      </w:r>
      <w:r w:rsidR="001A015C">
        <w:t xml:space="preserve"> which </w:t>
      </w:r>
      <w:r w:rsidR="00EE5B80">
        <w:t xml:space="preserve">you find on every wall and pillar of the temple. </w:t>
      </w:r>
      <w:r w:rsidR="00995A31">
        <w:t>With</w:t>
      </w:r>
      <w:r w:rsidR="00EE5B80">
        <w:t xml:space="preserve"> intricate carvings </w:t>
      </w:r>
      <w:r w:rsidR="003C2F72">
        <w:t>add</w:t>
      </w:r>
      <w:r w:rsidR="00995A31">
        <w:t>ing</w:t>
      </w:r>
      <w:r w:rsidR="003C2F72">
        <w:t xml:space="preserve"> to the beauty of the temple</w:t>
      </w:r>
      <w:r w:rsidR="00995A31">
        <w:t>, you definitely will fall in love with the serene atmosphere</w:t>
      </w:r>
      <w:r w:rsidR="00D25CFB">
        <w:t xml:space="preserve">. The temple also has idols of other gods such ad Vishnu and </w:t>
      </w:r>
      <w:r w:rsidR="00BE633C">
        <w:t>B</w:t>
      </w:r>
      <w:r w:rsidR="00D25CFB">
        <w:t>rahma. You will</w:t>
      </w:r>
      <w:r w:rsidR="00BE633C">
        <w:t xml:space="preserve"> find</w:t>
      </w:r>
      <w:r w:rsidR="00D25CFB">
        <w:t xml:space="preserve"> the trinity in one temple itself</w:t>
      </w:r>
      <w:r w:rsidR="00995A31">
        <w:t>: t</w:t>
      </w:r>
      <w:r w:rsidR="00520197">
        <w:t xml:space="preserve">he creator, the sustainer and the destroyer in </w:t>
      </w:r>
      <w:r w:rsidR="00BE633C">
        <w:t>this famous temple of Kohalapur.</w:t>
      </w:r>
    </w:p>
    <w:p w14:paraId="36022FA5" w14:textId="0BB6E692" w:rsidR="00431FE9" w:rsidRDefault="00431FE9">
      <w:pPr>
        <w:rPr>
          <w:i/>
          <w:iCs/>
        </w:rPr>
      </w:pPr>
      <w:r>
        <w:rPr>
          <w:i/>
          <w:iCs/>
        </w:rPr>
        <w:t>Narsinwadi Datta Mandir</w:t>
      </w:r>
    </w:p>
    <w:p w14:paraId="02B820DF" w14:textId="05757BE8" w:rsidR="00F96D4A" w:rsidRPr="00F96D4A" w:rsidRDefault="00F96D4A" w:rsidP="00C964B7">
      <w:pPr>
        <w:jc w:val="both"/>
      </w:pPr>
      <w:r>
        <w:t xml:space="preserve">This </w:t>
      </w:r>
      <w:r w:rsidR="00C964B7">
        <w:t xml:space="preserve">is </w:t>
      </w:r>
      <w:r>
        <w:t>a must</w:t>
      </w:r>
      <w:r w:rsidR="00C964B7">
        <w:t>-</w:t>
      </w:r>
      <w:r>
        <w:t>visit temple</w:t>
      </w:r>
      <w:r w:rsidR="00C964B7">
        <w:t xml:space="preserve">. </w:t>
      </w:r>
      <w:r w:rsidR="00E66F93">
        <w:t>The temple is dedicated to Narasimha Saraswati, which happens to be the reincarnation of Lord Dattatreya. Many people from neighboring states come all the way to pray to this deity which is renowned to be a powerhouse of all the gods</w:t>
      </w:r>
      <w:r w:rsidR="00773D4F">
        <w:t xml:space="preserve">. This temple also happens to be on the banks of </w:t>
      </w:r>
      <w:r w:rsidR="004340DF">
        <w:t xml:space="preserve">the </w:t>
      </w:r>
      <w:r w:rsidR="00773D4F">
        <w:t>river Krishan</w:t>
      </w:r>
      <w:r w:rsidR="004340DF">
        <w:t>a.</w:t>
      </w:r>
      <w:r w:rsidR="00773D4F">
        <w:t xml:space="preserve"> </w:t>
      </w:r>
    </w:p>
    <w:p w14:paraId="3B7E941A" w14:textId="5B1892E8" w:rsidR="00431FE9" w:rsidRDefault="00431FE9">
      <w:pPr>
        <w:rPr>
          <w:i/>
          <w:iCs/>
        </w:rPr>
      </w:pPr>
      <w:r>
        <w:rPr>
          <w:i/>
          <w:iCs/>
        </w:rPr>
        <w:t xml:space="preserve">Mahalaxmi temple </w:t>
      </w:r>
    </w:p>
    <w:p w14:paraId="58C8BA8D" w14:textId="0A42E793" w:rsidR="00765815" w:rsidRPr="00765815" w:rsidRDefault="00765815" w:rsidP="001B3BF1">
      <w:pPr>
        <w:jc w:val="both"/>
      </w:pPr>
      <w:r>
        <w:t xml:space="preserve">The </w:t>
      </w:r>
      <w:r w:rsidR="005E3915">
        <w:t>Chalukya rulers built the temple</w:t>
      </w:r>
      <w:r w:rsidR="001654B0">
        <w:t>,</w:t>
      </w:r>
      <w:r>
        <w:t xml:space="preserve"> wh</w:t>
      </w:r>
      <w:r w:rsidR="005E3915">
        <w:t>ich</w:t>
      </w:r>
      <w:r>
        <w:t xml:space="preserve"> </w:t>
      </w:r>
      <w:r w:rsidR="00545542">
        <w:t xml:space="preserve">happens to be </w:t>
      </w:r>
      <w:r w:rsidR="00061EF9">
        <w:t>one of the six abodes that the present deity resides. The deity is the goddess of power</w:t>
      </w:r>
      <w:r w:rsidR="001B3BF1">
        <w:t xml:space="preserve"> </w:t>
      </w:r>
      <w:r w:rsidR="001654B0">
        <w:t xml:space="preserve">(Shakti) </w:t>
      </w:r>
      <w:r w:rsidR="001B3BF1">
        <w:t>and one of the most rever</w:t>
      </w:r>
      <w:r w:rsidR="001654B0">
        <w:t>e</w:t>
      </w:r>
      <w:r w:rsidR="001B3BF1">
        <w:t>d goddesses</w:t>
      </w:r>
      <w:r w:rsidR="001654B0">
        <w:t xml:space="preserve"> </w:t>
      </w:r>
      <w:r w:rsidR="001B3BF1">
        <w:t xml:space="preserve">by the </w:t>
      </w:r>
      <w:r w:rsidR="001654B0">
        <w:t>H</w:t>
      </w:r>
      <w:r w:rsidR="001B3BF1">
        <w:t>indus</w:t>
      </w:r>
      <w:r w:rsidR="001654B0">
        <w:t>. You will find that p</w:t>
      </w:r>
      <w:r w:rsidR="001B3BF1">
        <w:t>eople from all wal</w:t>
      </w:r>
      <w:r w:rsidR="001654B0">
        <w:t>ks</w:t>
      </w:r>
      <w:r w:rsidR="001B3BF1">
        <w:t xml:space="preserve"> of life </w:t>
      </w:r>
      <w:r w:rsidR="001654B0">
        <w:t>visit this temple and considering it</w:t>
      </w:r>
      <w:r w:rsidR="008450AC">
        <w:t xml:space="preserve"> </w:t>
      </w:r>
      <w:r w:rsidR="001654B0">
        <w:t>is also one of the prominent pilgrimage sites in India.</w:t>
      </w:r>
    </w:p>
    <w:p w14:paraId="082D8626" w14:textId="7A188874" w:rsidR="00431FE9" w:rsidRDefault="00431FE9">
      <w:pPr>
        <w:rPr>
          <w:i/>
          <w:iCs/>
        </w:rPr>
      </w:pPr>
      <w:r>
        <w:rPr>
          <w:i/>
          <w:iCs/>
        </w:rPr>
        <w:t>Binakhambi Ganesh Temple</w:t>
      </w:r>
    </w:p>
    <w:p w14:paraId="1A37B152" w14:textId="70762355" w:rsidR="000F2295" w:rsidRPr="000F2295" w:rsidRDefault="000F2295" w:rsidP="00091343">
      <w:pPr>
        <w:jc w:val="both"/>
      </w:pPr>
      <w:r>
        <w:lastRenderedPageBreak/>
        <w:t xml:space="preserve">It </w:t>
      </w:r>
      <w:r w:rsidR="003C45E9">
        <w:t xml:space="preserve">is the next most significant temple in </w:t>
      </w:r>
      <w:r w:rsidR="00091343">
        <w:t>Kolh</w:t>
      </w:r>
      <w:r w:rsidR="003C45E9">
        <w:t xml:space="preserve">apur that you have to visit and seek the blessing from </w:t>
      </w:r>
      <w:r w:rsidR="00091343">
        <w:t>Lord Ganesha. The structure is</w:t>
      </w:r>
      <w:r w:rsidR="00652A4E">
        <w:t xml:space="preserve"> built without any pillars</w:t>
      </w:r>
      <w:r w:rsidR="000F33A9">
        <w:t>,</w:t>
      </w:r>
      <w:r w:rsidR="00652A4E">
        <w:t xml:space="preserve"> making </w:t>
      </w:r>
      <w:r w:rsidR="000F33A9">
        <w:t xml:space="preserve">it </w:t>
      </w:r>
      <w:r w:rsidR="00652A4E">
        <w:t>a marvel for most people. The unique architecture is one of a kind and people flock here to see</w:t>
      </w:r>
      <w:r w:rsidR="000F33A9">
        <w:t xml:space="preserve"> how this is possible even without using the latest technology.</w:t>
      </w:r>
    </w:p>
    <w:p w14:paraId="141C96DA" w14:textId="334C26B5" w:rsidR="00431FE9" w:rsidRDefault="00431FE9">
      <w:pPr>
        <w:rPr>
          <w:i/>
          <w:iCs/>
        </w:rPr>
      </w:pPr>
      <w:r>
        <w:rPr>
          <w:i/>
          <w:iCs/>
        </w:rPr>
        <w:t>Gangagiri Maharaj Math Temple</w:t>
      </w:r>
    </w:p>
    <w:p w14:paraId="0B75BBAF" w14:textId="0F06D2D0" w:rsidR="006B04DD" w:rsidRPr="006B04DD" w:rsidRDefault="006B04DD" w:rsidP="00AF69BA">
      <w:pPr>
        <w:jc w:val="both"/>
      </w:pPr>
      <w:r>
        <w:t>This temple is located on a hilltop</w:t>
      </w:r>
      <w:r w:rsidR="003D17D1">
        <w:t xml:space="preserve"> and Dijapur forest surrounding Ganga</w:t>
      </w:r>
      <w:r w:rsidR="00013B51">
        <w:t>giri Maharaj Math temple. The view is so beautiful</w:t>
      </w:r>
      <w:r w:rsidR="00AF69BA">
        <w:t>,</w:t>
      </w:r>
      <w:r w:rsidR="00013B51">
        <w:t xml:space="preserve"> which</w:t>
      </w:r>
      <w:r w:rsidR="003C18D8">
        <w:t xml:space="preserve"> allows you to take amazi</w:t>
      </w:r>
      <w:r w:rsidR="00AF69BA">
        <w:t>n</w:t>
      </w:r>
      <w:r w:rsidR="003C18D8">
        <w:t xml:space="preserve">g pictures. </w:t>
      </w:r>
      <w:r w:rsidR="00AF69BA">
        <w:t>T</w:t>
      </w:r>
      <w:r w:rsidR="003C18D8">
        <w:t>hose who want to sign up for yoga and meditation cla</w:t>
      </w:r>
      <w:r w:rsidR="005E3915">
        <w:t>s</w:t>
      </w:r>
      <w:r w:rsidR="003C18D8">
        <w:t xml:space="preserve">ses can </w:t>
      </w:r>
      <w:r w:rsidR="00545542">
        <w:t xml:space="preserve">be </w:t>
      </w:r>
      <w:r w:rsidR="003C18D8">
        <w:t>avail</w:t>
      </w:r>
      <w:r w:rsidR="00545542">
        <w:t>ed</w:t>
      </w:r>
      <w:r w:rsidR="005E3915">
        <w:t xml:space="preserve"> of</w:t>
      </w:r>
      <w:r w:rsidR="003C18D8">
        <w:t xml:space="preserve"> here</w:t>
      </w:r>
      <w:r w:rsidR="00AF69BA">
        <w:t>.</w:t>
      </w:r>
    </w:p>
    <w:p w14:paraId="53068569" w14:textId="7D42A3DD" w:rsidR="00431FE9" w:rsidRDefault="00431FE9">
      <w:pPr>
        <w:rPr>
          <w:b/>
          <w:bCs/>
        </w:rPr>
      </w:pPr>
      <w:r>
        <w:rPr>
          <w:b/>
          <w:bCs/>
        </w:rPr>
        <w:t>Shopping in Kohlapur</w:t>
      </w:r>
    </w:p>
    <w:p w14:paraId="0095599D" w14:textId="320A71CA" w:rsidR="00431FE9" w:rsidRDefault="007465A8" w:rsidP="00690E3F">
      <w:pPr>
        <w:jc w:val="both"/>
      </w:pPr>
      <w:r>
        <w:t xml:space="preserve">Kohlapur is known for the special </w:t>
      </w:r>
      <w:r w:rsidR="00976831">
        <w:t>Kolhapur</w:t>
      </w:r>
      <w:r>
        <w:t xml:space="preserve"> cha</w:t>
      </w:r>
      <w:r w:rsidR="00976831">
        <w:t>p</w:t>
      </w:r>
      <w:r>
        <w:t xml:space="preserve">pals made from pure leather with </w:t>
      </w:r>
      <w:r w:rsidR="00976831">
        <w:t xml:space="preserve">a </w:t>
      </w:r>
      <w:r>
        <w:t xml:space="preserve">distinct style that has been worn both </w:t>
      </w:r>
      <w:r w:rsidR="00DF2D53">
        <w:t>by men and women for centuries. The</w:t>
      </w:r>
      <w:r w:rsidR="00976831">
        <w:t>se go well with traditional garments and inexpensive footwear that looks great on every foot. The design is unique and the material is locally sourced</w:t>
      </w:r>
      <w:r w:rsidR="00545542">
        <w:t>.</w:t>
      </w:r>
      <w:r w:rsidR="00976831">
        <w:t xml:space="preserve"> </w:t>
      </w:r>
      <w:r w:rsidR="00545542">
        <w:t>T</w:t>
      </w:r>
      <w:r w:rsidR="00976831">
        <w:t>her</w:t>
      </w:r>
      <w:r w:rsidR="00545542">
        <w:t>e</w:t>
      </w:r>
      <w:r w:rsidR="00976831">
        <w:t xml:space="preserve"> are g</w:t>
      </w:r>
      <w:r w:rsidR="00545542">
        <w:t>e</w:t>
      </w:r>
      <w:r w:rsidR="00976831">
        <w:t>nerations of makers who have sustained the craft over the years till this date</w:t>
      </w:r>
      <w:r w:rsidR="0046037D">
        <w:t>. You</w:t>
      </w:r>
      <w:r w:rsidR="00DB0732">
        <w:t>,</w:t>
      </w:r>
      <w:r w:rsidR="00976831">
        <w:t xml:space="preserve"> with the same dedication</w:t>
      </w:r>
      <w:r w:rsidR="00DB0732">
        <w:t>,</w:t>
      </w:r>
      <w:r w:rsidR="00976831">
        <w:t xml:space="preserve"> sell these unique chappals buyers. It’s a</w:t>
      </w:r>
      <w:r w:rsidR="00545542">
        <w:t>n excellen</w:t>
      </w:r>
      <w:r w:rsidR="00976831">
        <w:t>t souvenir for visitors to take back home.</w:t>
      </w:r>
      <w:r w:rsidR="0046037D">
        <w:t xml:space="preserve"> You can buy the famous nine</w:t>
      </w:r>
      <w:r w:rsidR="00DB0732">
        <w:t>-</w:t>
      </w:r>
      <w:r w:rsidR="0046037D">
        <w:t xml:space="preserve">yard saree and nose </w:t>
      </w:r>
      <w:r w:rsidR="00877761">
        <w:t xml:space="preserve">embellishment known as </w:t>
      </w:r>
      <w:r w:rsidR="00DB0732">
        <w:t>N</w:t>
      </w:r>
      <w:r w:rsidR="00877761">
        <w:t>ath</w:t>
      </w:r>
      <w:r w:rsidR="00DB0732">
        <w:t>h</w:t>
      </w:r>
      <w:r w:rsidR="00877761">
        <w:t xml:space="preserve"> from the local bazaars. It gives you the authentic </w:t>
      </w:r>
      <w:r w:rsidR="00DB0732">
        <w:t>Maharash</w:t>
      </w:r>
      <w:r w:rsidR="00877761">
        <w:t>trian look that the women sport there</w:t>
      </w:r>
      <w:r w:rsidR="00716857">
        <w:t xml:space="preserve">. The men can choose to get turbans worn in a traditional style with a </w:t>
      </w:r>
      <w:r w:rsidR="00DB0732">
        <w:t>trail from behind.</w:t>
      </w:r>
    </w:p>
    <w:p w14:paraId="55BC1F55" w14:textId="76529668" w:rsidR="00545542" w:rsidRDefault="001A5C4D" w:rsidP="00690E3F">
      <w:pPr>
        <w:jc w:val="both"/>
        <w:rPr>
          <w:b/>
          <w:bCs/>
        </w:rPr>
      </w:pPr>
      <w:r>
        <w:rPr>
          <w:b/>
          <w:bCs/>
        </w:rPr>
        <w:t>Amazing cuisine of Kohlapur</w:t>
      </w:r>
    </w:p>
    <w:p w14:paraId="59611016" w14:textId="70C3EA3C" w:rsidR="001A5C4D" w:rsidRDefault="00286FC5" w:rsidP="00690E3F">
      <w:pPr>
        <w:jc w:val="both"/>
      </w:pPr>
      <w:r>
        <w:t xml:space="preserve">The </w:t>
      </w:r>
      <w:r w:rsidR="002702D0">
        <w:t>Kolh</w:t>
      </w:r>
      <w:r>
        <w:t>apur cu</w:t>
      </w:r>
      <w:r w:rsidR="002702D0">
        <w:t>isine</w:t>
      </w:r>
      <w:r>
        <w:t xml:space="preserve"> is known </w:t>
      </w:r>
      <w:r w:rsidR="002702D0">
        <w:t xml:space="preserve">to </w:t>
      </w:r>
      <w:r>
        <w:t>use strong and bold f</w:t>
      </w:r>
      <w:r w:rsidR="002702D0">
        <w:t>lavo</w:t>
      </w:r>
      <w:r>
        <w:t xml:space="preserve">rs in </w:t>
      </w:r>
      <w:r w:rsidR="006A56ED">
        <w:t>its</w:t>
      </w:r>
      <w:r>
        <w:t xml:space="preserve"> cooking</w:t>
      </w:r>
      <w:r w:rsidR="006A56ED">
        <w:t xml:space="preserve">. You will find </w:t>
      </w:r>
      <w:r w:rsidR="00243130">
        <w:t>these</w:t>
      </w:r>
      <w:r>
        <w:t xml:space="preserve"> influences of the </w:t>
      </w:r>
      <w:r w:rsidR="00243130">
        <w:t>M</w:t>
      </w:r>
      <w:r>
        <w:t>arathas, Mughals a</w:t>
      </w:r>
      <w:r w:rsidR="004446BC">
        <w:t xml:space="preserve">nd </w:t>
      </w:r>
      <w:r w:rsidR="00243130">
        <w:t>M</w:t>
      </w:r>
      <w:r w:rsidR="004446BC">
        <w:t>arwadi rulers who fought and settled in the region</w:t>
      </w:r>
      <w:r w:rsidR="00243130">
        <w:t>, bringing</w:t>
      </w:r>
      <w:r w:rsidR="004446BC">
        <w:t xml:space="preserve"> their f</w:t>
      </w:r>
      <w:r w:rsidR="00243130">
        <w:t>lavo</w:t>
      </w:r>
      <w:r w:rsidR="004446BC">
        <w:t xml:space="preserve">r into the </w:t>
      </w:r>
      <w:r w:rsidR="00243130">
        <w:t>existing mix</w:t>
      </w:r>
      <w:r w:rsidR="002702D0">
        <w:t>.</w:t>
      </w:r>
    </w:p>
    <w:p w14:paraId="197202F8" w14:textId="3B705139" w:rsidR="00431FE9" w:rsidRDefault="005F62F7" w:rsidP="00ED6EE6">
      <w:pPr>
        <w:jc w:val="both"/>
      </w:pPr>
      <w:r>
        <w:t xml:space="preserve">The </w:t>
      </w:r>
      <w:r w:rsidR="00B46270">
        <w:t>Kolhapuri</w:t>
      </w:r>
      <w:r w:rsidR="007C5FB3">
        <w:t xml:space="preserve"> </w:t>
      </w:r>
      <w:r w:rsidR="00B46270">
        <w:t xml:space="preserve">meal </w:t>
      </w:r>
      <w:r w:rsidR="007C5FB3">
        <w:t xml:space="preserve">consists of chapatis, millet </w:t>
      </w:r>
      <w:r w:rsidR="00B46270">
        <w:t>B</w:t>
      </w:r>
      <w:r w:rsidR="007C5FB3">
        <w:t>hakris</w:t>
      </w:r>
      <w:r w:rsidR="00B46270">
        <w:t>, naan, parathas</w:t>
      </w:r>
      <w:r w:rsidR="00302DE6">
        <w:t xml:space="preserve">. There would </w:t>
      </w:r>
      <w:r w:rsidR="001B5358">
        <w:t xml:space="preserve">be </w:t>
      </w:r>
      <w:r w:rsidR="00302DE6">
        <w:t xml:space="preserve">several types of daals, rice, meat dishes as accompaniments. The </w:t>
      </w:r>
      <w:r w:rsidR="00ED6EE6">
        <w:t>popular snack food</w:t>
      </w:r>
      <w:r w:rsidR="005C7687">
        <w:t xml:space="preserve"> a</w:t>
      </w:r>
      <w:r w:rsidR="001B5358">
        <w:t>r</w:t>
      </w:r>
      <w:r w:rsidR="005C7687">
        <w:t>ou</w:t>
      </w:r>
      <w:r w:rsidR="001B5358">
        <w:t xml:space="preserve">nd </w:t>
      </w:r>
      <w:r w:rsidR="005C7687">
        <w:t xml:space="preserve">here consists of missal pav, </w:t>
      </w:r>
      <w:r w:rsidR="001B5358">
        <w:t>K</w:t>
      </w:r>
      <w:r w:rsidR="005C7687">
        <w:t>anda bhaji</w:t>
      </w:r>
      <w:r w:rsidR="001B5358">
        <w:t xml:space="preserve"> (onion fritters)</w:t>
      </w:r>
      <w:r w:rsidR="00786450">
        <w:t>, bata vadas (potato fritters) with amazing chutneys.</w:t>
      </w:r>
    </w:p>
    <w:p w14:paraId="5EE8D7D7" w14:textId="5D7502C2" w:rsidR="00ED6EE6" w:rsidRDefault="00ED6EE6" w:rsidP="00ED6EE6">
      <w:pPr>
        <w:jc w:val="both"/>
        <w:rPr>
          <w:i/>
          <w:iCs/>
        </w:rPr>
      </w:pPr>
      <w:r>
        <w:rPr>
          <w:i/>
          <w:iCs/>
        </w:rPr>
        <w:t>Ko</w:t>
      </w:r>
      <w:r w:rsidR="005304C9">
        <w:rPr>
          <w:i/>
          <w:iCs/>
        </w:rPr>
        <w:t>lhapuri</w:t>
      </w:r>
      <w:r>
        <w:rPr>
          <w:i/>
          <w:iCs/>
        </w:rPr>
        <w:t xml:space="preserve"> misal pav</w:t>
      </w:r>
    </w:p>
    <w:p w14:paraId="25EBD326" w14:textId="3C2B83D3" w:rsidR="005304C9" w:rsidRPr="005304C9" w:rsidRDefault="005304C9" w:rsidP="00ED6EE6">
      <w:pPr>
        <w:jc w:val="both"/>
      </w:pPr>
      <w:r>
        <w:t>It’s a spicy</w:t>
      </w:r>
      <w:r w:rsidR="00D91EA5">
        <w:t xml:space="preserve"> combo </w:t>
      </w:r>
      <w:r w:rsidR="00D62026">
        <w:t xml:space="preserve">of </w:t>
      </w:r>
      <w:r w:rsidR="00832EA8">
        <w:t xml:space="preserve">boiled beans, potatoes, farsan and sev and a </w:t>
      </w:r>
      <w:r w:rsidR="005C6F64">
        <w:t>soup</w:t>
      </w:r>
      <w:r w:rsidR="00D62026">
        <w:t>-</w:t>
      </w:r>
      <w:r w:rsidR="005C6F64">
        <w:t>like gravy added on the top. Different spic</w:t>
      </w:r>
      <w:r w:rsidR="006C2A99">
        <w:t xml:space="preserve">es such as garam masala, garlic, ginger, onions, coconut add punch to the dish. It </w:t>
      </w:r>
      <w:r w:rsidR="00D62026">
        <w:t xml:space="preserve">is </w:t>
      </w:r>
      <w:r w:rsidR="006C2A99">
        <w:t xml:space="preserve">served with a bun </w:t>
      </w:r>
      <w:r w:rsidR="00D62026">
        <w:t xml:space="preserve">is </w:t>
      </w:r>
      <w:r w:rsidR="006C2A99">
        <w:t>known as pav</w:t>
      </w:r>
      <w:r w:rsidR="009A4F6D">
        <w:t>,</w:t>
      </w:r>
      <w:r w:rsidR="00D62026">
        <w:t xml:space="preserve"> or even bread can do.</w:t>
      </w:r>
    </w:p>
    <w:p w14:paraId="4002030F" w14:textId="1ABB25E7" w:rsidR="00431FE9" w:rsidRDefault="00011659">
      <w:pPr>
        <w:rPr>
          <w:i/>
          <w:iCs/>
        </w:rPr>
      </w:pPr>
      <w:r>
        <w:rPr>
          <w:i/>
          <w:iCs/>
        </w:rPr>
        <w:t>Tambra andpandra rassa</w:t>
      </w:r>
    </w:p>
    <w:p w14:paraId="18A9CCA9" w14:textId="35803B27" w:rsidR="00011659" w:rsidRDefault="00721355">
      <w:r>
        <w:t>As the name symboli</w:t>
      </w:r>
      <w:r w:rsidR="009A4F6D">
        <w:t>z</w:t>
      </w:r>
      <w:r>
        <w:t>es</w:t>
      </w:r>
      <w:r w:rsidR="009A4F6D">
        <w:t>,</w:t>
      </w:r>
      <w:r>
        <w:t xml:space="preserve"> the tamb</w:t>
      </w:r>
      <w:r w:rsidR="005B1EBB">
        <w:t>ra rassa is red in color and spicy</w:t>
      </w:r>
      <w:r w:rsidR="009A4F6D">
        <w:t>,</w:t>
      </w:r>
      <w:r w:rsidR="005B1EBB">
        <w:t xml:space="preserve"> made with special chilies</w:t>
      </w:r>
      <w:r w:rsidR="00920E02">
        <w:t xml:space="preserve">. The pandra means </w:t>
      </w:r>
      <w:r w:rsidR="00953EF4">
        <w:t>a spicy white</w:t>
      </w:r>
      <w:r w:rsidR="00920E02">
        <w:t xml:space="preserve"> curry made from yo</w:t>
      </w:r>
      <w:r w:rsidR="00953EF4">
        <w:t>gurt</w:t>
      </w:r>
      <w:r w:rsidR="000A2EE5">
        <w:t xml:space="preserve">. These are served as starters and </w:t>
      </w:r>
      <w:r w:rsidR="00635E14">
        <w:t>happen to tingle the taste buds before the main course</w:t>
      </w:r>
      <w:r w:rsidR="001567A3">
        <w:t xml:space="preserve"> s</w:t>
      </w:r>
      <w:r w:rsidR="00635E14">
        <w:t xml:space="preserve">ince they are made with various spices that enable </w:t>
      </w:r>
      <w:r w:rsidR="00075191">
        <w:t xml:space="preserve">wards of common colds and sore </w:t>
      </w:r>
      <w:r w:rsidR="005B6C9F">
        <w:t>throat etc.</w:t>
      </w:r>
    </w:p>
    <w:p w14:paraId="136A1339" w14:textId="6310FABA" w:rsidR="001567A3" w:rsidRDefault="001567A3">
      <w:pPr>
        <w:rPr>
          <w:i/>
          <w:iCs/>
        </w:rPr>
      </w:pPr>
      <w:r>
        <w:rPr>
          <w:i/>
          <w:iCs/>
        </w:rPr>
        <w:t>Kolhapuri mutton dry</w:t>
      </w:r>
    </w:p>
    <w:p w14:paraId="1D6FA0D7" w14:textId="212A9B10" w:rsidR="00773E90" w:rsidRDefault="00116ACC">
      <w:r>
        <w:t>I</w:t>
      </w:r>
      <w:r w:rsidR="00FF5CFE">
        <w:t>t i</w:t>
      </w:r>
      <w:r>
        <w:t xml:space="preserve">s one of the special </w:t>
      </w:r>
      <w:r w:rsidR="00611632">
        <w:t>dishes on the menu when there are c</w:t>
      </w:r>
      <w:r w:rsidR="00FF5CFE">
        <w:t>e</w:t>
      </w:r>
      <w:r w:rsidR="00611632">
        <w:t>lebrations in any household. It</w:t>
      </w:r>
      <w:r w:rsidR="00FF5CFE">
        <w:t xml:space="preserve"> is made with lavish preparations. </w:t>
      </w:r>
      <w:r w:rsidR="004835B9">
        <w:t>This</w:t>
      </w:r>
      <w:r w:rsidR="00FF5CFE">
        <w:t xml:space="preserve"> one</w:t>
      </w:r>
      <w:r w:rsidR="004835B9">
        <w:t>-</w:t>
      </w:r>
      <w:r w:rsidR="00FF5CFE">
        <w:t xml:space="preserve">dish </w:t>
      </w:r>
      <w:r w:rsidR="004835B9">
        <w:t>has</w:t>
      </w:r>
      <w:r w:rsidR="001063C4">
        <w:t xml:space="preserve"> many versions</w:t>
      </w:r>
      <w:r w:rsidR="00FF5CFE">
        <w:t>,</w:t>
      </w:r>
      <w:r w:rsidR="001063C4">
        <w:t xml:space="preserve"> all having distinct and amazing taste</w:t>
      </w:r>
      <w:r w:rsidR="00FF5CFE">
        <w:t>s</w:t>
      </w:r>
      <w:r w:rsidR="004835B9">
        <w:t>;</w:t>
      </w:r>
      <w:r w:rsidR="00074149">
        <w:t xml:space="preserve"> </w:t>
      </w:r>
      <w:r w:rsidR="004835B9">
        <w:t>o</w:t>
      </w:r>
      <w:r w:rsidR="00074149">
        <w:t>ne such variation is known as ghatti mutton. This dish is consumed along with jowar bhakri or chapati</w:t>
      </w:r>
      <w:r w:rsidR="007515C6">
        <w:t>. It can be a part of whole meals served in</w:t>
      </w:r>
      <w:r w:rsidR="00FF5CFE">
        <w:t xml:space="preserve"> restaurants in Kohlapur.</w:t>
      </w:r>
    </w:p>
    <w:p w14:paraId="7A8B8129" w14:textId="5DCD8FB7" w:rsidR="004835B9" w:rsidRDefault="005B567D">
      <w:pPr>
        <w:rPr>
          <w:i/>
          <w:iCs/>
        </w:rPr>
      </w:pPr>
      <w:r>
        <w:rPr>
          <w:i/>
          <w:iCs/>
        </w:rPr>
        <w:t>Veg Kolhapuri</w:t>
      </w:r>
    </w:p>
    <w:p w14:paraId="320F4B98" w14:textId="0D2124CF" w:rsidR="005B567D" w:rsidRDefault="00CE214E">
      <w:r>
        <w:lastRenderedPageBreak/>
        <w:t xml:space="preserve">It is </w:t>
      </w:r>
      <w:r w:rsidR="00B94E87">
        <w:t>a spicy mix of vegetables made with a special Kolhapuri masala</w:t>
      </w:r>
      <w:r w:rsidR="00A82EB8">
        <w:t>. This dish goes well with</w:t>
      </w:r>
      <w:r w:rsidR="007F61E1">
        <w:t xml:space="preserve"> chapati or bhakri. You could try it out with naan.</w:t>
      </w:r>
    </w:p>
    <w:p w14:paraId="4B8DCACD" w14:textId="3FA59688" w:rsidR="00C801AF" w:rsidRDefault="00C801AF">
      <w:pPr>
        <w:rPr>
          <w:i/>
          <w:iCs/>
        </w:rPr>
      </w:pPr>
      <w:r>
        <w:rPr>
          <w:i/>
          <w:iCs/>
        </w:rPr>
        <w:t>Bharli vangi</w:t>
      </w:r>
    </w:p>
    <w:p w14:paraId="4E8CBD37" w14:textId="22F5FD1C" w:rsidR="00C801AF" w:rsidRDefault="00C801AF">
      <w:r>
        <w:t xml:space="preserve">It is a stuffed </w:t>
      </w:r>
      <w:r w:rsidR="00F40481">
        <w:t>brinjal dish filled with am</w:t>
      </w:r>
      <w:r w:rsidR="00CC21D4">
        <w:t>a</w:t>
      </w:r>
      <w:r w:rsidR="00F40481">
        <w:t>zing spices and cooked on low heat</w:t>
      </w:r>
      <w:r w:rsidR="00F9540A">
        <w:t xml:space="preserve"> till the brinjal is tender.</w:t>
      </w:r>
    </w:p>
    <w:p w14:paraId="4CDF2C7D" w14:textId="77A8ACE6" w:rsidR="00F9540A" w:rsidRDefault="00F9540A">
      <w:pPr>
        <w:rPr>
          <w:i/>
          <w:iCs/>
        </w:rPr>
      </w:pPr>
      <w:r>
        <w:rPr>
          <w:i/>
          <w:iCs/>
        </w:rPr>
        <w:t>Pitala bhakri</w:t>
      </w:r>
    </w:p>
    <w:p w14:paraId="1CFDFC1D" w14:textId="554D5EAD" w:rsidR="00F9540A" w:rsidRDefault="00CC21D4">
      <w:r>
        <w:t>The peasant’s meal is</w:t>
      </w:r>
      <w:r w:rsidR="00F9540A">
        <w:t xml:space="preserve"> simple fare yet delic</w:t>
      </w:r>
      <w:r>
        <w:t>ious</w:t>
      </w:r>
      <w:r w:rsidR="00F9540A">
        <w:t xml:space="preserve"> to the core</w:t>
      </w:r>
      <w:r w:rsidR="00FF2390">
        <w:t xml:space="preserve"> made from chickpea flour, its thick gravy</w:t>
      </w:r>
      <w:r>
        <w:t>-</w:t>
      </w:r>
      <w:r w:rsidR="00FF2390">
        <w:t xml:space="preserve">like dish that goes well with </w:t>
      </w:r>
      <w:r w:rsidR="00DA7961">
        <w:t>jowar bhakri and raw onions on the side. You could eat it</w:t>
      </w:r>
      <w:r>
        <w:t xml:space="preserve"> </w:t>
      </w:r>
      <w:r w:rsidR="00DA7961">
        <w:t xml:space="preserve">with </w:t>
      </w:r>
      <w:r>
        <w:t>Kolha</w:t>
      </w:r>
      <w:r w:rsidR="00DA7961">
        <w:t>pur chutney as</w:t>
      </w:r>
      <w:r>
        <w:t xml:space="preserve"> well. a dish found all over Maharashtra</w:t>
      </w:r>
      <w:r w:rsidR="005461ED">
        <w:t>.</w:t>
      </w:r>
    </w:p>
    <w:p w14:paraId="3ABF6B32" w14:textId="33160A32" w:rsidR="00CC21D4" w:rsidRDefault="00CC21D4" w:rsidP="002046EF">
      <w:pPr>
        <w:jc w:val="both"/>
      </w:pPr>
      <w:r>
        <w:t>Ther</w:t>
      </w:r>
      <w:r w:rsidR="002046EF">
        <w:t>e</w:t>
      </w:r>
      <w:r>
        <w:t xml:space="preserve"> are </w:t>
      </w:r>
      <w:r w:rsidR="00F75354">
        <w:t xml:space="preserve">some </w:t>
      </w:r>
      <w:r w:rsidR="002046EF">
        <w:t>special</w:t>
      </w:r>
      <w:r>
        <w:t xml:space="preserve"> dishes prepared during festivals</w:t>
      </w:r>
      <w:r w:rsidR="002046EF">
        <w:t>,</w:t>
      </w:r>
      <w:r>
        <w:t xml:space="preserve"> such as </w:t>
      </w:r>
      <w:r w:rsidR="002046EF">
        <w:t>P</w:t>
      </w:r>
      <w:r w:rsidR="00693AD4">
        <w:t xml:space="preserve">uran </w:t>
      </w:r>
      <w:r w:rsidR="002046EF">
        <w:t>P</w:t>
      </w:r>
      <w:r w:rsidR="00693AD4">
        <w:t>oli, a stuffed flatbread. The s</w:t>
      </w:r>
      <w:r w:rsidR="002046EF">
        <w:t>tu</w:t>
      </w:r>
      <w:r w:rsidR="00693AD4">
        <w:t>ffing is sweet made from chickpea dal and jaggery</w:t>
      </w:r>
      <w:r w:rsidR="005461ED">
        <w:t>. It</w:t>
      </w:r>
      <w:r w:rsidR="002046EF">
        <w:t>’</w:t>
      </w:r>
      <w:r w:rsidR="005461ED">
        <w:t xml:space="preserve">s eaten with </w:t>
      </w:r>
      <w:r w:rsidR="005461ED">
        <w:t>homemade clarified butter</w:t>
      </w:r>
      <w:r w:rsidR="005461ED">
        <w:t>.</w:t>
      </w:r>
      <w:r w:rsidR="002046EF">
        <w:t xml:space="preserve"> </w:t>
      </w:r>
      <w:r w:rsidR="00D56E91">
        <w:t>It is made, especially during the first harvest of the year, also known as Gudi Padwa.</w:t>
      </w:r>
      <w:r w:rsidR="005A7B1F">
        <w:t xml:space="preserve"> And </w:t>
      </w:r>
      <w:r w:rsidR="00C97C32">
        <w:t xml:space="preserve">the </w:t>
      </w:r>
      <w:r w:rsidR="005A7B1F">
        <w:t>lo</w:t>
      </w:r>
      <w:r w:rsidR="00C97C32">
        <w:t>c</w:t>
      </w:r>
      <w:r w:rsidR="005A7B1F">
        <w:t>al favorite is the shrikhand made from strained thick yog</w:t>
      </w:r>
      <w:r w:rsidR="00C97C32">
        <w:t>ur</w:t>
      </w:r>
      <w:r w:rsidR="005A7B1F">
        <w:t>t</w:t>
      </w:r>
      <w:r w:rsidR="00C97C32">
        <w:t>,</w:t>
      </w:r>
      <w:r w:rsidR="005A7B1F">
        <w:t xml:space="preserve"> </w:t>
      </w:r>
      <w:r w:rsidR="00E778B5">
        <w:t>which is flavored or plain</w:t>
      </w:r>
      <w:r w:rsidR="00C97C32">
        <w:t>. I</w:t>
      </w:r>
      <w:r w:rsidR="00E778B5">
        <w:t xml:space="preserve">t </w:t>
      </w:r>
      <w:r w:rsidR="00C97C32">
        <w:t>is</w:t>
      </w:r>
      <w:r w:rsidR="00E778B5">
        <w:t xml:space="preserve"> sweetened</w:t>
      </w:r>
      <w:r w:rsidR="00C97C32">
        <w:t xml:space="preserve"> and </w:t>
      </w:r>
      <w:r w:rsidR="00F75354">
        <w:t>garnished</w:t>
      </w:r>
      <w:r w:rsidR="00C97C32">
        <w:t xml:space="preserve"> with dry fruits.</w:t>
      </w:r>
    </w:p>
    <w:p w14:paraId="6F91E1A6" w14:textId="23D76006" w:rsidR="006610E5" w:rsidRDefault="006610E5" w:rsidP="002046EF">
      <w:pPr>
        <w:jc w:val="both"/>
      </w:pPr>
      <w:r>
        <w:t>Kohlapur is one of the significant places with a rich hist</w:t>
      </w:r>
      <w:r w:rsidR="0078499D">
        <w:t>o</w:t>
      </w:r>
      <w:r>
        <w:t>ry</w:t>
      </w:r>
      <w:r w:rsidR="0078499D">
        <w:t>. T</w:t>
      </w:r>
      <w:r>
        <w:t>her</w:t>
      </w:r>
      <w:r w:rsidR="0078499D">
        <w:t>e</w:t>
      </w:r>
      <w:r>
        <w:t xml:space="preserve"> are several more </w:t>
      </w:r>
      <w:r w:rsidR="0078499D">
        <w:t>p</w:t>
      </w:r>
      <w:r>
        <w:t xml:space="preserve">laces that you can visit once you come </w:t>
      </w:r>
      <w:r w:rsidR="00D97C59">
        <w:t>for a vacation or backpacking trip. The amazing sights away from the h</w:t>
      </w:r>
      <w:r w:rsidR="0078499D">
        <w:t>u</w:t>
      </w:r>
      <w:r w:rsidR="00D97C59">
        <w:t>stle and bustle of the</w:t>
      </w:r>
      <w:r w:rsidR="0078499D">
        <w:t xml:space="preserve"> city will allow you to soak into the local culture.</w:t>
      </w:r>
    </w:p>
    <w:p w14:paraId="482B6369" w14:textId="77777777" w:rsidR="005A7B1F" w:rsidRPr="00F9540A" w:rsidRDefault="005A7B1F" w:rsidP="002046EF">
      <w:pPr>
        <w:jc w:val="both"/>
      </w:pPr>
    </w:p>
    <w:p w14:paraId="7AE78F2D" w14:textId="77777777" w:rsidR="005B567D" w:rsidRPr="005B567D" w:rsidRDefault="005B567D">
      <w:pPr>
        <w:rPr>
          <w:i/>
          <w:iCs/>
        </w:rPr>
      </w:pPr>
    </w:p>
    <w:p w14:paraId="19D6B56E" w14:textId="77777777" w:rsidR="001567A3" w:rsidRPr="001567A3" w:rsidRDefault="001567A3">
      <w:pPr>
        <w:rPr>
          <w:i/>
          <w:iCs/>
        </w:rPr>
      </w:pPr>
    </w:p>
    <w:sectPr w:rsidR="001567A3" w:rsidRPr="001567A3">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90"/>
  <w:hideSpellingErrors/>
  <w:hideGrammaticalError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Y2MLewsDAwtzQ2MDJU0lEKTi0uzszPAykwqgUAbyOgoiwAAAA="/>
  </w:docVars>
  <w:rsids>
    <w:rsidRoot w:val="00431FE9"/>
    <w:rsid w:val="00011659"/>
    <w:rsid w:val="00013AA4"/>
    <w:rsid w:val="00013B51"/>
    <w:rsid w:val="00027687"/>
    <w:rsid w:val="00061EF9"/>
    <w:rsid w:val="00066DF8"/>
    <w:rsid w:val="00074149"/>
    <w:rsid w:val="00075191"/>
    <w:rsid w:val="00091343"/>
    <w:rsid w:val="000A2EE5"/>
    <w:rsid w:val="000A7B6D"/>
    <w:rsid w:val="000F0570"/>
    <w:rsid w:val="000F2295"/>
    <w:rsid w:val="000F33A9"/>
    <w:rsid w:val="0010624E"/>
    <w:rsid w:val="001063C4"/>
    <w:rsid w:val="00111322"/>
    <w:rsid w:val="00116ACC"/>
    <w:rsid w:val="0015519B"/>
    <w:rsid w:val="001567A3"/>
    <w:rsid w:val="001654B0"/>
    <w:rsid w:val="00184AC4"/>
    <w:rsid w:val="001930A6"/>
    <w:rsid w:val="001A015C"/>
    <w:rsid w:val="001A5C4D"/>
    <w:rsid w:val="001B3BF1"/>
    <w:rsid w:val="001B5358"/>
    <w:rsid w:val="001E70B7"/>
    <w:rsid w:val="002046EF"/>
    <w:rsid w:val="0023756F"/>
    <w:rsid w:val="00243130"/>
    <w:rsid w:val="002702D0"/>
    <w:rsid w:val="00286B06"/>
    <w:rsid w:val="00286FC5"/>
    <w:rsid w:val="00291867"/>
    <w:rsid w:val="0029706A"/>
    <w:rsid w:val="002F6AFC"/>
    <w:rsid w:val="00302DE6"/>
    <w:rsid w:val="003924A6"/>
    <w:rsid w:val="00393F3B"/>
    <w:rsid w:val="003C18D8"/>
    <w:rsid w:val="003C2F72"/>
    <w:rsid w:val="003C4215"/>
    <w:rsid w:val="003C45E9"/>
    <w:rsid w:val="003D17D1"/>
    <w:rsid w:val="003D2797"/>
    <w:rsid w:val="003E10DE"/>
    <w:rsid w:val="004041C4"/>
    <w:rsid w:val="00427F20"/>
    <w:rsid w:val="00431FE9"/>
    <w:rsid w:val="004340DF"/>
    <w:rsid w:val="00434847"/>
    <w:rsid w:val="004446BC"/>
    <w:rsid w:val="0046037D"/>
    <w:rsid w:val="004835B9"/>
    <w:rsid w:val="004912B1"/>
    <w:rsid w:val="004B32BF"/>
    <w:rsid w:val="004E137A"/>
    <w:rsid w:val="00520197"/>
    <w:rsid w:val="005304C9"/>
    <w:rsid w:val="00545542"/>
    <w:rsid w:val="005461ED"/>
    <w:rsid w:val="00550A7F"/>
    <w:rsid w:val="0056631B"/>
    <w:rsid w:val="00566B07"/>
    <w:rsid w:val="00594F47"/>
    <w:rsid w:val="005A7B1F"/>
    <w:rsid w:val="005B0292"/>
    <w:rsid w:val="005B1EBB"/>
    <w:rsid w:val="005B567D"/>
    <w:rsid w:val="005B6C9F"/>
    <w:rsid w:val="005C15F9"/>
    <w:rsid w:val="005C67FC"/>
    <w:rsid w:val="005C6F64"/>
    <w:rsid w:val="005C7687"/>
    <w:rsid w:val="005E3915"/>
    <w:rsid w:val="005F62F7"/>
    <w:rsid w:val="00610B28"/>
    <w:rsid w:val="00611632"/>
    <w:rsid w:val="00623F11"/>
    <w:rsid w:val="00635E14"/>
    <w:rsid w:val="00652A4E"/>
    <w:rsid w:val="006610E5"/>
    <w:rsid w:val="00690E3F"/>
    <w:rsid w:val="00693AD4"/>
    <w:rsid w:val="006A56ED"/>
    <w:rsid w:val="006B04DD"/>
    <w:rsid w:val="006C1F69"/>
    <w:rsid w:val="006C2A99"/>
    <w:rsid w:val="007040E6"/>
    <w:rsid w:val="00716857"/>
    <w:rsid w:val="00721355"/>
    <w:rsid w:val="0073712C"/>
    <w:rsid w:val="007465A8"/>
    <w:rsid w:val="007515C6"/>
    <w:rsid w:val="00765815"/>
    <w:rsid w:val="00773D4F"/>
    <w:rsid w:val="00773E90"/>
    <w:rsid w:val="0078499D"/>
    <w:rsid w:val="00786450"/>
    <w:rsid w:val="00786622"/>
    <w:rsid w:val="00787B09"/>
    <w:rsid w:val="00797169"/>
    <w:rsid w:val="007C5FB3"/>
    <w:rsid w:val="007E0066"/>
    <w:rsid w:val="007E06FE"/>
    <w:rsid w:val="007F0635"/>
    <w:rsid w:val="007F61E1"/>
    <w:rsid w:val="007F7197"/>
    <w:rsid w:val="00817222"/>
    <w:rsid w:val="00821AA7"/>
    <w:rsid w:val="00832EA8"/>
    <w:rsid w:val="00837438"/>
    <w:rsid w:val="008450AC"/>
    <w:rsid w:val="00862935"/>
    <w:rsid w:val="00877761"/>
    <w:rsid w:val="008C4A66"/>
    <w:rsid w:val="00920E02"/>
    <w:rsid w:val="0095356B"/>
    <w:rsid w:val="00953EF4"/>
    <w:rsid w:val="009572E1"/>
    <w:rsid w:val="00976831"/>
    <w:rsid w:val="009870AC"/>
    <w:rsid w:val="00995A31"/>
    <w:rsid w:val="009A2A0C"/>
    <w:rsid w:val="009A4F6D"/>
    <w:rsid w:val="009F4273"/>
    <w:rsid w:val="00A82EB8"/>
    <w:rsid w:val="00A9452B"/>
    <w:rsid w:val="00AD5CFB"/>
    <w:rsid w:val="00AF5473"/>
    <w:rsid w:val="00AF69BA"/>
    <w:rsid w:val="00B0239A"/>
    <w:rsid w:val="00B14BB5"/>
    <w:rsid w:val="00B253DA"/>
    <w:rsid w:val="00B46270"/>
    <w:rsid w:val="00B56115"/>
    <w:rsid w:val="00B94E87"/>
    <w:rsid w:val="00BD349F"/>
    <w:rsid w:val="00BE633C"/>
    <w:rsid w:val="00C21EC6"/>
    <w:rsid w:val="00C43335"/>
    <w:rsid w:val="00C801AF"/>
    <w:rsid w:val="00C80287"/>
    <w:rsid w:val="00C964B7"/>
    <w:rsid w:val="00C97C32"/>
    <w:rsid w:val="00CC21D4"/>
    <w:rsid w:val="00CE214E"/>
    <w:rsid w:val="00D25CFB"/>
    <w:rsid w:val="00D44E5B"/>
    <w:rsid w:val="00D56E91"/>
    <w:rsid w:val="00D62026"/>
    <w:rsid w:val="00D63A89"/>
    <w:rsid w:val="00D83BEE"/>
    <w:rsid w:val="00D914A8"/>
    <w:rsid w:val="00D91EA5"/>
    <w:rsid w:val="00D94758"/>
    <w:rsid w:val="00D97C59"/>
    <w:rsid w:val="00DA6B55"/>
    <w:rsid w:val="00DA7961"/>
    <w:rsid w:val="00DB0732"/>
    <w:rsid w:val="00DF2D53"/>
    <w:rsid w:val="00E42A6E"/>
    <w:rsid w:val="00E53124"/>
    <w:rsid w:val="00E534E7"/>
    <w:rsid w:val="00E62FCC"/>
    <w:rsid w:val="00E66F93"/>
    <w:rsid w:val="00E778B5"/>
    <w:rsid w:val="00EB61B5"/>
    <w:rsid w:val="00EC464E"/>
    <w:rsid w:val="00ED6EE6"/>
    <w:rsid w:val="00EE5B80"/>
    <w:rsid w:val="00F40481"/>
    <w:rsid w:val="00F52995"/>
    <w:rsid w:val="00F75354"/>
    <w:rsid w:val="00F90286"/>
    <w:rsid w:val="00F9540A"/>
    <w:rsid w:val="00F96D4A"/>
    <w:rsid w:val="00FA2A56"/>
    <w:rsid w:val="00FC6F4A"/>
    <w:rsid w:val="00FF2390"/>
    <w:rsid w:val="00FF5464"/>
    <w:rsid w:val="00FF5CFE"/>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FE22F07"/>
  <w15:chartTrackingRefBased/>
  <w15:docId w15:val="{A129A82D-ADD9-4D22-A0E1-589CCF3E6F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03</TotalTime>
  <Pages>4</Pages>
  <Words>1742</Words>
  <Characters>8347</Characters>
  <Application>Microsoft Office Word</Application>
  <DocSecurity>0</DocSecurity>
  <Lines>136</Lines>
  <Paragraphs>6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0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eerti Pai</dc:creator>
  <cp:keywords/>
  <dc:description/>
  <cp:lastModifiedBy>Keerti Pai</cp:lastModifiedBy>
  <cp:revision>183</cp:revision>
  <dcterms:created xsi:type="dcterms:W3CDTF">2021-08-13T05:58:00Z</dcterms:created>
  <dcterms:modified xsi:type="dcterms:W3CDTF">2021-08-15T04:30:00Z</dcterms:modified>
</cp:coreProperties>
</file>